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3B5AE" w14:textId="77777777" w:rsidR="0081234E" w:rsidRDefault="0081234E" w:rsidP="0081234E">
      <w:pPr>
        <w:spacing w:after="0"/>
        <w:rPr>
          <w:rFonts w:asciiTheme="majorHAnsi" w:hAnsiTheme="majorHAnsi" w:cstheme="majorHAnsi"/>
          <w:b/>
          <w:smallCaps/>
          <w:sz w:val="28"/>
        </w:rPr>
      </w:pPr>
    </w:p>
    <w:p w14:paraId="5A1DBFBB" w14:textId="77777777" w:rsidR="004F7978" w:rsidRPr="0081234E" w:rsidRDefault="004F7978" w:rsidP="0081234E">
      <w:pPr>
        <w:spacing w:after="0"/>
        <w:rPr>
          <w:rFonts w:asciiTheme="majorHAnsi" w:hAnsiTheme="majorHAnsi" w:cstheme="majorHAnsi"/>
          <w:b/>
          <w:smallCaps/>
          <w:sz w:val="28"/>
        </w:rPr>
      </w:pPr>
      <w:r w:rsidRPr="0081234E">
        <w:rPr>
          <w:rFonts w:asciiTheme="majorHAnsi" w:hAnsiTheme="majorHAnsi" w:cstheme="majorHAnsi"/>
          <w:b/>
          <w:smallCaps/>
          <w:sz w:val="28"/>
        </w:rPr>
        <w:t>Seguimiento Individual de la Trayectoria Académica</w:t>
      </w:r>
    </w:p>
    <w:p w14:paraId="42515BE0" w14:textId="2EF2DCC1" w:rsidR="004F7978" w:rsidRPr="0081234E" w:rsidRDefault="004F7978" w:rsidP="0081234E">
      <w:pPr>
        <w:spacing w:after="0"/>
        <w:rPr>
          <w:rFonts w:asciiTheme="majorHAnsi" w:hAnsiTheme="majorHAnsi" w:cstheme="majorHAnsi"/>
          <w:b/>
          <w:smallCaps/>
          <w:sz w:val="32"/>
          <w:szCs w:val="24"/>
        </w:rPr>
      </w:pPr>
      <w:r w:rsidRPr="0081234E">
        <w:rPr>
          <w:rFonts w:asciiTheme="majorHAnsi" w:hAnsiTheme="majorHAnsi" w:cstheme="majorHAnsi"/>
          <w:b/>
          <w:smallCaps/>
          <w:sz w:val="28"/>
        </w:rPr>
        <w:t xml:space="preserve">Evaluación Semestral </w:t>
      </w:r>
      <w:r w:rsidRPr="0081234E">
        <w:rPr>
          <w:rFonts w:asciiTheme="majorHAnsi" w:hAnsiTheme="majorHAnsi" w:cstheme="majorHAnsi"/>
          <w:b/>
          <w:smallCaps/>
          <w:sz w:val="32"/>
          <w:szCs w:val="24"/>
        </w:rPr>
        <w:t>I</w:t>
      </w:r>
      <w:r w:rsidR="00906E2F">
        <w:rPr>
          <w:rFonts w:asciiTheme="majorHAnsi" w:hAnsiTheme="majorHAnsi" w:cstheme="majorHAnsi"/>
          <w:b/>
          <w:smallCaps/>
          <w:sz w:val="32"/>
          <w:szCs w:val="24"/>
        </w:rPr>
        <w:t>I</w:t>
      </w:r>
    </w:p>
    <w:p w14:paraId="463E6C47" w14:textId="77777777" w:rsidR="00275E64" w:rsidRPr="004F7978" w:rsidRDefault="00275E64" w:rsidP="00275E64">
      <w:pPr>
        <w:spacing w:after="0"/>
        <w:jc w:val="center"/>
        <w:rPr>
          <w:rFonts w:asciiTheme="majorHAnsi" w:hAnsiTheme="majorHAnsi" w:cstheme="majorHAnsi"/>
          <w:b/>
          <w:sz w:val="28"/>
        </w:rPr>
      </w:pPr>
    </w:p>
    <w:p w14:paraId="63CCB9B4" w14:textId="77777777"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Nombre del alumno: _______________________________________________________________</w:t>
      </w:r>
    </w:p>
    <w:p w14:paraId="3FFD2D65" w14:textId="77777777"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Título de tema de tesis: ________________________________________________________________________________</w:t>
      </w:r>
    </w:p>
    <w:p w14:paraId="6EC350F5" w14:textId="77777777"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________________________________________________________________________________</w:t>
      </w:r>
    </w:p>
    <w:p w14:paraId="5605BBF7" w14:textId="77777777"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Matrícula: _________________   Fecha de ingreso al programa: ____________________________</w:t>
      </w:r>
    </w:p>
    <w:p w14:paraId="3508E167" w14:textId="77777777"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noProof/>
          <w:szCs w:val="20"/>
          <w:lang w:eastAsia="es-MX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746114" wp14:editId="6CBD2397">
                <wp:simplePos x="0" y="0"/>
                <wp:positionH relativeFrom="column">
                  <wp:posOffset>2543175</wp:posOffset>
                </wp:positionH>
                <wp:positionV relativeFrom="paragraph">
                  <wp:posOffset>7620</wp:posOffset>
                </wp:positionV>
                <wp:extent cx="177800" cy="184150"/>
                <wp:effectExtent l="0" t="0" r="12700" b="2540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9A121" id="Rectángulo 3" o:spid="_x0000_s1026" style="position:absolute;margin-left:200.25pt;margin-top:.6pt;width:14pt;height:14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" fillcolor="white [3201]" strokecolor="#a5a5a5 [3206]" strokeweight="1pt"/>
            </w:pict>
          </mc:Fallback>
        </mc:AlternateContent>
      </w:r>
      <w:r w:rsidRPr="004F7978">
        <w:rPr>
          <w:rFonts w:asciiTheme="majorHAnsi" w:hAnsiTheme="majorHAnsi" w:cstheme="majorHAnsi"/>
          <w:noProof/>
          <w:szCs w:val="20"/>
          <w:lang w:eastAsia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0B4434" wp14:editId="5E444B8A">
                <wp:simplePos x="0" y="0"/>
                <wp:positionH relativeFrom="column">
                  <wp:posOffset>1544320</wp:posOffset>
                </wp:positionH>
                <wp:positionV relativeFrom="paragraph">
                  <wp:posOffset>17145</wp:posOffset>
                </wp:positionV>
                <wp:extent cx="177800" cy="184150"/>
                <wp:effectExtent l="0" t="0" r="12700" b="254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A2D8F2" id="Rectángulo 2" o:spid="_x0000_s1026" style="position:absolute;margin-left:121.6pt;margin-top:1.35pt;width:14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" fillcolor="white [3201]" strokecolor="#a5a5a5 [3206]" strokeweight="1pt"/>
            </w:pict>
          </mc:Fallback>
        </mc:AlternateContent>
      </w:r>
      <w:r w:rsidRPr="004F7978">
        <w:rPr>
          <w:rFonts w:asciiTheme="majorHAnsi" w:hAnsiTheme="majorHAnsi" w:cstheme="majorHAnsi"/>
          <w:szCs w:val="20"/>
        </w:rPr>
        <w:t>Semestre de evaluación:            Enero-Junio           Agosto- Diciembre            Año:       20_____</w:t>
      </w:r>
    </w:p>
    <w:p w14:paraId="30BBEAC2" w14:textId="77777777"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Nombre del Director tesis: _________________________________________________________</w:t>
      </w:r>
    </w:p>
    <w:p w14:paraId="3429F31D" w14:textId="77777777" w:rsidR="004F7978" w:rsidRPr="004F7978" w:rsidRDefault="004F7978" w:rsidP="0081234E">
      <w:pPr>
        <w:rPr>
          <w:rFonts w:asciiTheme="majorHAnsi" w:hAnsiTheme="majorHAnsi" w:cstheme="majorHAnsi"/>
          <w:b/>
          <w:sz w:val="24"/>
          <w:szCs w:val="20"/>
        </w:rPr>
      </w:pPr>
      <w:r w:rsidRPr="004F7978">
        <w:rPr>
          <w:rFonts w:asciiTheme="majorHAnsi" w:hAnsiTheme="majorHAnsi" w:cstheme="majorHAnsi"/>
          <w:b/>
          <w:sz w:val="24"/>
          <w:szCs w:val="20"/>
        </w:rPr>
        <w:t>Seguimiento académico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4656"/>
        <w:gridCol w:w="994"/>
        <w:gridCol w:w="855"/>
        <w:gridCol w:w="1224"/>
        <w:gridCol w:w="1099"/>
      </w:tblGrid>
      <w:tr w:rsidR="004F7978" w:rsidRPr="004F7978" w14:paraId="76D2280A" w14:textId="77777777" w:rsidTr="004F7978">
        <w:tc>
          <w:tcPr>
            <w:tcW w:w="2639" w:type="pct"/>
          </w:tcPr>
          <w:p w14:paraId="486062D2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56" w:type="pct"/>
          </w:tcPr>
          <w:p w14:paraId="34BBF07A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Excelente</w:t>
            </w:r>
          </w:p>
        </w:tc>
        <w:tc>
          <w:tcPr>
            <w:tcW w:w="486" w:type="pct"/>
          </w:tcPr>
          <w:p w14:paraId="29053829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Bueno</w:t>
            </w:r>
          </w:p>
        </w:tc>
        <w:tc>
          <w:tcPr>
            <w:tcW w:w="695" w:type="pct"/>
          </w:tcPr>
          <w:p w14:paraId="48484D71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Aceptable</w:t>
            </w:r>
          </w:p>
        </w:tc>
        <w:tc>
          <w:tcPr>
            <w:tcW w:w="625" w:type="pct"/>
          </w:tcPr>
          <w:p w14:paraId="18CFCC02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 aceptable</w:t>
            </w:r>
          </w:p>
        </w:tc>
      </w:tr>
      <w:tr w:rsidR="004F7978" w:rsidRPr="004F7978" w14:paraId="0E60F1EF" w14:textId="77777777" w:rsidTr="004F7978">
        <w:tc>
          <w:tcPr>
            <w:tcW w:w="2639" w:type="pct"/>
          </w:tcPr>
          <w:p w14:paraId="7756F420" w14:textId="77777777"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Desempeño académico</w:t>
            </w:r>
          </w:p>
        </w:tc>
        <w:tc>
          <w:tcPr>
            <w:tcW w:w="556" w:type="pct"/>
          </w:tcPr>
          <w:p w14:paraId="5DE0706D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6" w:type="pct"/>
          </w:tcPr>
          <w:p w14:paraId="0645E8BB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95" w:type="pct"/>
          </w:tcPr>
          <w:p w14:paraId="42FE0D53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25" w:type="pct"/>
          </w:tcPr>
          <w:p w14:paraId="2751F641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F7978" w:rsidRPr="004F7978" w14:paraId="372E04EE" w14:textId="77777777" w:rsidTr="004F7978">
        <w:tc>
          <w:tcPr>
            <w:tcW w:w="2639" w:type="pct"/>
          </w:tcPr>
          <w:p w14:paraId="382E1AE4" w14:textId="77777777"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Cumplimiento de plan de estudios</w:t>
            </w:r>
          </w:p>
        </w:tc>
        <w:tc>
          <w:tcPr>
            <w:tcW w:w="556" w:type="pct"/>
          </w:tcPr>
          <w:p w14:paraId="5BCA7817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6" w:type="pct"/>
          </w:tcPr>
          <w:p w14:paraId="016DED57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95" w:type="pct"/>
          </w:tcPr>
          <w:p w14:paraId="7136D40E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25" w:type="pct"/>
          </w:tcPr>
          <w:p w14:paraId="5F7218CB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7B7FE87D" w14:textId="77777777" w:rsidR="004F7978" w:rsidRPr="004F7978" w:rsidRDefault="004F7978" w:rsidP="004F7978">
      <w:pPr>
        <w:rPr>
          <w:rFonts w:asciiTheme="majorHAnsi" w:hAnsiTheme="majorHAnsi" w:cstheme="majorHAnsi"/>
          <w:sz w:val="20"/>
          <w:szCs w:val="20"/>
        </w:rPr>
      </w:pPr>
      <w:r w:rsidRPr="004F7978">
        <w:rPr>
          <w:rFonts w:asciiTheme="majorHAnsi" w:hAnsiTheme="majorHAnsi" w:cstheme="majorHAnsi"/>
          <w:sz w:val="20"/>
          <w:szCs w:val="20"/>
        </w:rPr>
        <w:t>Observaciones: ________________________________________________________________________________________</w:t>
      </w:r>
    </w:p>
    <w:p w14:paraId="7506EEEE" w14:textId="77777777" w:rsidR="004F7978" w:rsidRPr="004F7978" w:rsidRDefault="004F7978" w:rsidP="004F7978">
      <w:pPr>
        <w:rPr>
          <w:rFonts w:asciiTheme="majorHAnsi" w:hAnsiTheme="majorHAnsi" w:cstheme="majorHAnsi"/>
          <w:sz w:val="20"/>
          <w:szCs w:val="20"/>
        </w:rPr>
      </w:pPr>
      <w:r w:rsidRPr="004F7978">
        <w:rPr>
          <w:rFonts w:asciiTheme="majorHAnsi" w:hAnsiTheme="majorHAnsi" w:cstheme="majorHAnsi"/>
          <w:sz w:val="20"/>
          <w:szCs w:val="20"/>
        </w:rPr>
        <w:t>________________________________________________________________________________________</w:t>
      </w:r>
    </w:p>
    <w:p w14:paraId="2609137A" w14:textId="77777777" w:rsidR="004F7978" w:rsidRPr="004F7978" w:rsidRDefault="004F7978" w:rsidP="0081234E">
      <w:pPr>
        <w:rPr>
          <w:rFonts w:asciiTheme="majorHAnsi" w:hAnsiTheme="majorHAnsi" w:cstheme="majorHAnsi"/>
          <w:b/>
          <w:sz w:val="24"/>
          <w:szCs w:val="20"/>
        </w:rPr>
      </w:pPr>
      <w:r w:rsidRPr="004F7978">
        <w:rPr>
          <w:rFonts w:asciiTheme="majorHAnsi" w:hAnsiTheme="majorHAnsi" w:cstheme="majorHAnsi"/>
          <w:b/>
          <w:sz w:val="24"/>
          <w:szCs w:val="20"/>
        </w:rPr>
        <w:t>Cumplimiento de requisitos para titularse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886"/>
        <w:gridCol w:w="994"/>
        <w:gridCol w:w="735"/>
        <w:gridCol w:w="1025"/>
        <w:gridCol w:w="1159"/>
        <w:gridCol w:w="1029"/>
      </w:tblGrid>
      <w:tr w:rsidR="004F7978" w:rsidRPr="004F7978" w14:paraId="39122F0A" w14:textId="77777777" w:rsidTr="004F7978">
        <w:trPr>
          <w:trHeight w:val="169"/>
        </w:trPr>
        <w:tc>
          <w:tcPr>
            <w:tcW w:w="2226" w:type="pct"/>
          </w:tcPr>
          <w:p w14:paraId="453D0244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8" w:type="pct"/>
          </w:tcPr>
          <w:p w14:paraId="508CC777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Excelente</w:t>
            </w:r>
          </w:p>
        </w:tc>
        <w:tc>
          <w:tcPr>
            <w:tcW w:w="434" w:type="pct"/>
          </w:tcPr>
          <w:p w14:paraId="43CCF520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Bueno</w:t>
            </w:r>
          </w:p>
        </w:tc>
        <w:tc>
          <w:tcPr>
            <w:tcW w:w="555" w:type="pct"/>
          </w:tcPr>
          <w:p w14:paraId="28E49EC0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Aceptable</w:t>
            </w:r>
          </w:p>
        </w:tc>
        <w:tc>
          <w:tcPr>
            <w:tcW w:w="689" w:type="pct"/>
          </w:tcPr>
          <w:p w14:paraId="65AAE239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 aceptable</w:t>
            </w:r>
          </w:p>
        </w:tc>
        <w:tc>
          <w:tcPr>
            <w:tcW w:w="608" w:type="pct"/>
          </w:tcPr>
          <w:p w14:paraId="67B58091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 Aplica</w:t>
            </w:r>
          </w:p>
        </w:tc>
      </w:tr>
      <w:tr w:rsidR="004F7978" w:rsidRPr="004F7978" w14:paraId="6212D005" w14:textId="77777777" w:rsidTr="004F7978">
        <w:trPr>
          <w:trHeight w:val="169"/>
        </w:trPr>
        <w:tc>
          <w:tcPr>
            <w:tcW w:w="2226" w:type="pct"/>
          </w:tcPr>
          <w:p w14:paraId="09A36FD9" w14:textId="77777777"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Avance de tesis</w:t>
            </w:r>
          </w:p>
        </w:tc>
        <w:tc>
          <w:tcPr>
            <w:tcW w:w="488" w:type="pct"/>
          </w:tcPr>
          <w:p w14:paraId="5E0689CF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BE1A9F5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34" w:type="pct"/>
          </w:tcPr>
          <w:p w14:paraId="5B41FB16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55" w:type="pct"/>
          </w:tcPr>
          <w:p w14:paraId="0D4A6817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89" w:type="pct"/>
          </w:tcPr>
          <w:p w14:paraId="7A87FFD0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08" w:type="pct"/>
          </w:tcPr>
          <w:p w14:paraId="4E6DB703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F7978" w:rsidRPr="004F7978" w14:paraId="50B525DA" w14:textId="77777777" w:rsidTr="004F7978">
        <w:trPr>
          <w:trHeight w:val="338"/>
        </w:trPr>
        <w:tc>
          <w:tcPr>
            <w:tcW w:w="2226" w:type="pct"/>
            <w:vMerge w:val="restart"/>
          </w:tcPr>
          <w:p w14:paraId="06C3392B" w14:textId="77777777" w:rsidR="004F7978" w:rsidRPr="004F7978" w:rsidRDefault="004F7978" w:rsidP="004F797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0A74E8F0" w14:textId="77777777" w:rsidR="004F7978" w:rsidRPr="004F7978" w:rsidRDefault="004F7978" w:rsidP="004F797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Publicación:</w:t>
            </w:r>
          </w:p>
        </w:tc>
        <w:tc>
          <w:tcPr>
            <w:tcW w:w="2774" w:type="pct"/>
            <w:gridSpan w:val="5"/>
          </w:tcPr>
          <w:p w14:paraId="4218E926" w14:textId="77777777" w:rsidR="004F7978" w:rsidRPr="004F7978" w:rsidRDefault="004F7978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4F7978" w:rsidRPr="004F7978" w14:paraId="6073874E" w14:textId="77777777" w:rsidTr="004F7978">
        <w:trPr>
          <w:trHeight w:val="338"/>
        </w:trPr>
        <w:tc>
          <w:tcPr>
            <w:tcW w:w="2226" w:type="pct"/>
            <w:vMerge/>
          </w:tcPr>
          <w:p w14:paraId="507A0E3C" w14:textId="77777777"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8" w:type="pct"/>
          </w:tcPr>
          <w:p w14:paraId="7580FF2B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9" w:type="pct"/>
            <w:gridSpan w:val="2"/>
          </w:tcPr>
          <w:p w14:paraId="70C9F99F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SI</w:t>
            </w:r>
          </w:p>
        </w:tc>
        <w:tc>
          <w:tcPr>
            <w:tcW w:w="1297" w:type="pct"/>
            <w:gridSpan w:val="2"/>
          </w:tcPr>
          <w:p w14:paraId="0F7A4346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</w:t>
            </w:r>
          </w:p>
        </w:tc>
      </w:tr>
      <w:tr w:rsidR="004F7978" w:rsidRPr="004F7978" w14:paraId="049D0F8A" w14:textId="77777777" w:rsidTr="004F7978">
        <w:trPr>
          <w:trHeight w:val="338"/>
        </w:trPr>
        <w:tc>
          <w:tcPr>
            <w:tcW w:w="2226" w:type="pct"/>
          </w:tcPr>
          <w:p w14:paraId="4B1AA1FD" w14:textId="77777777"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Publicación de artículo en congreso internacional</w:t>
            </w:r>
          </w:p>
        </w:tc>
        <w:tc>
          <w:tcPr>
            <w:tcW w:w="488" w:type="pct"/>
          </w:tcPr>
          <w:p w14:paraId="57C53AE7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9" w:type="pct"/>
            <w:gridSpan w:val="2"/>
          </w:tcPr>
          <w:p w14:paraId="4471A182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97" w:type="pct"/>
            <w:gridSpan w:val="2"/>
          </w:tcPr>
          <w:p w14:paraId="564DE027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F7978" w:rsidRPr="004F7978" w14:paraId="662C78F1" w14:textId="77777777" w:rsidTr="004F7978">
        <w:trPr>
          <w:trHeight w:val="338"/>
        </w:trPr>
        <w:tc>
          <w:tcPr>
            <w:tcW w:w="2226" w:type="pct"/>
          </w:tcPr>
          <w:p w14:paraId="1869CCAB" w14:textId="77777777"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Publicación de artículo en revista indizada (JCR)</w:t>
            </w:r>
          </w:p>
        </w:tc>
        <w:tc>
          <w:tcPr>
            <w:tcW w:w="488" w:type="pct"/>
          </w:tcPr>
          <w:p w14:paraId="2DDD840E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9" w:type="pct"/>
            <w:gridSpan w:val="2"/>
          </w:tcPr>
          <w:p w14:paraId="261FCEF3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97" w:type="pct"/>
            <w:gridSpan w:val="2"/>
          </w:tcPr>
          <w:p w14:paraId="2D530D28" w14:textId="77777777"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5328A558" w14:textId="77777777" w:rsidR="004F7978" w:rsidRPr="004F7978" w:rsidRDefault="004F7978" w:rsidP="004F7978">
      <w:pPr>
        <w:rPr>
          <w:rFonts w:asciiTheme="majorHAnsi" w:hAnsiTheme="majorHAnsi" w:cstheme="majorHAnsi"/>
          <w:sz w:val="20"/>
          <w:szCs w:val="20"/>
        </w:rPr>
      </w:pPr>
      <w:r w:rsidRPr="004F7978">
        <w:rPr>
          <w:rFonts w:asciiTheme="majorHAnsi" w:hAnsiTheme="majorHAnsi" w:cstheme="majorHAnsi"/>
          <w:sz w:val="20"/>
          <w:szCs w:val="20"/>
        </w:rPr>
        <w:t>Observaciones: ________________________________________________________________________________________</w:t>
      </w:r>
    </w:p>
    <w:p w14:paraId="595BFB1B" w14:textId="77777777" w:rsidR="004F7978" w:rsidRPr="0081234E" w:rsidRDefault="004F7978" w:rsidP="004F7978">
      <w:pPr>
        <w:jc w:val="center"/>
        <w:rPr>
          <w:rFonts w:asciiTheme="majorHAnsi" w:hAnsiTheme="majorHAnsi" w:cstheme="majorHAnsi"/>
          <w:b/>
          <w:smallCaps/>
        </w:rPr>
      </w:pPr>
      <w:r w:rsidRPr="0081234E">
        <w:rPr>
          <w:rFonts w:asciiTheme="majorHAnsi" w:hAnsiTheme="majorHAnsi" w:cstheme="majorHAnsi"/>
          <w:b/>
          <w:smallCaps/>
        </w:rPr>
        <w:t>COMITÉ TUTORIAL</w:t>
      </w:r>
    </w:p>
    <w:tbl>
      <w:tblPr>
        <w:tblStyle w:val="Tablaconcuadrcula"/>
        <w:tblW w:w="91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84"/>
        <w:gridCol w:w="2668"/>
        <w:gridCol w:w="236"/>
        <w:gridCol w:w="3088"/>
      </w:tblGrid>
      <w:tr w:rsidR="004F7978" w:rsidRPr="004F7978" w14:paraId="7586E5A6" w14:textId="77777777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</w:tcPr>
          <w:p w14:paraId="38BD285B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14:paraId="4BC1F3F7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  <w:p w14:paraId="6AB91A74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14:paraId="5A38B82B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bottom w:val="single" w:sz="4" w:space="0" w:color="auto"/>
            </w:tcBorders>
          </w:tcPr>
          <w:p w14:paraId="4CFE3644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14:paraId="4F74B714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3088" w:type="dxa"/>
            <w:tcBorders>
              <w:top w:val="single" w:sz="4" w:space="0" w:color="auto"/>
              <w:bottom w:val="single" w:sz="4" w:space="0" w:color="auto"/>
            </w:tcBorders>
          </w:tcPr>
          <w:p w14:paraId="4BA05514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14:paraId="60ECBFCC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</w:tr>
      <w:tr w:rsidR="004F7978" w:rsidRPr="004F7978" w14:paraId="0DB95A4E" w14:textId="77777777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</w:tcBorders>
          </w:tcPr>
          <w:p w14:paraId="53250AC3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14:paraId="4F1AC59D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14:paraId="511BEBA8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top w:val="single" w:sz="4" w:space="0" w:color="auto"/>
            </w:tcBorders>
          </w:tcPr>
          <w:p w14:paraId="372C5AC8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14:paraId="3BA380D3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14:paraId="0A91F426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  <w:tc>
          <w:tcPr>
            <w:tcW w:w="3088" w:type="dxa"/>
            <w:tcBorders>
              <w:top w:val="single" w:sz="4" w:space="0" w:color="auto"/>
            </w:tcBorders>
          </w:tcPr>
          <w:p w14:paraId="1C5012F3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14:paraId="46F3B025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</w:tr>
    </w:tbl>
    <w:p w14:paraId="1ACA142A" w14:textId="77777777" w:rsidR="000E7E4E" w:rsidRPr="004F7978" w:rsidRDefault="000E7E4E" w:rsidP="004F7978">
      <w:pPr>
        <w:spacing w:after="0" w:line="240" w:lineRule="auto"/>
        <w:jc w:val="center"/>
        <w:rPr>
          <w:rFonts w:ascii="Kelson" w:hAnsi="Kelson"/>
        </w:rPr>
      </w:pPr>
    </w:p>
    <w:sectPr w:rsidR="000E7E4E" w:rsidRPr="004F7978" w:rsidSect="009A6C28">
      <w:headerReference w:type="default" r:id="rId6"/>
      <w:footerReference w:type="default" r:id="rId7"/>
      <w:pgSz w:w="12240" w:h="15840" w:code="125"/>
      <w:pgMar w:top="1417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AE4B9" w14:textId="77777777" w:rsidR="00CE3785" w:rsidRDefault="00CE3785" w:rsidP="009A6C28">
      <w:pPr>
        <w:spacing w:after="0" w:line="240" w:lineRule="auto"/>
      </w:pPr>
      <w:r>
        <w:separator/>
      </w:r>
    </w:p>
  </w:endnote>
  <w:endnote w:type="continuationSeparator" w:id="0">
    <w:p w14:paraId="29D0A9AE" w14:textId="77777777" w:rsidR="00CE3785" w:rsidRDefault="00CE3785" w:rsidP="009A6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elson">
    <w:panose1 w:val="020005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">
    <w:panose1 w:val="02000604040000020004"/>
    <w:charset w:val="00"/>
    <w:family w:val="auto"/>
    <w:pitch w:val="variable"/>
    <w:sig w:usb0="800000A7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258A" w14:textId="77777777" w:rsidR="009A6C28" w:rsidRDefault="009A6C28">
    <w:pPr>
      <w:pStyle w:val="Piedepgina"/>
    </w:pPr>
    <w:r>
      <w:rPr>
        <w:noProof/>
        <w:lang w:eastAsia="es-MX"/>
      </w:rPr>
      <w:drawing>
        <wp:anchor distT="0" distB="0" distL="114300" distR="114300" simplePos="0" relativeHeight="251658240" behindDoc="0" locked="0" layoutInCell="1" allowOverlap="1" wp14:anchorId="1EE77F41" wp14:editId="3209A6F9">
          <wp:simplePos x="0" y="0"/>
          <wp:positionH relativeFrom="column">
            <wp:posOffset>-1076008</wp:posOffset>
          </wp:positionH>
          <wp:positionV relativeFrom="paragraph">
            <wp:posOffset>-441325</wp:posOffset>
          </wp:positionV>
          <wp:extent cx="8064521" cy="1055659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e de pagina unidad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4521" cy="1055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576770" wp14:editId="2F280A62">
              <wp:simplePos x="0" y="0"/>
              <wp:positionH relativeFrom="column">
                <wp:posOffset>1707515</wp:posOffset>
              </wp:positionH>
              <wp:positionV relativeFrom="paragraph">
                <wp:posOffset>86995</wp:posOffset>
              </wp:positionV>
              <wp:extent cx="4978400" cy="387350"/>
              <wp:effectExtent l="0" t="0" r="0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8400" cy="387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230B26" w14:textId="77777777"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9A6C28"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  <w:t>Universidad Autónoma de Zacatecas “Francisco García Salinas”</w:t>
                          </w:r>
                        </w:p>
                        <w:p w14:paraId="116F7777" w14:textId="77777777"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Jardín Juár</w:t>
                          </w: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e</w:t>
                          </w: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z No. 147, Centro Histórico de Zacatecas, Zac. C.P. 98000</w:t>
                          </w:r>
                        </w:p>
                        <w:p w14:paraId="7C46CEB8" w14:textId="77777777" w:rsidR="009A6C28" w:rsidRP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Tel. (492) 922 9109 922 2924 Correo Electrónico: rectoría@uaz.edu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57677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34.45pt;margin-top:6.85pt;width:392pt;height:3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" filled="f" stroked="f">
              <v:textbox>
                <w:txbxContent>
                  <w:p w14:paraId="2E230B26" w14:textId="77777777"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</w:pPr>
                    <w:r w:rsidRPr="009A6C28"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  <w:t>Universidad Autónoma de Zacatecas “Francisco García Salinas”</w:t>
                    </w:r>
                  </w:p>
                  <w:p w14:paraId="116F7777" w14:textId="77777777"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Jardín Juár</w:t>
                    </w: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e</w:t>
                    </w: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z No. 147, Centro Histórico de Zacatecas, Zac. C.P. 98000</w:t>
                    </w:r>
                  </w:p>
                  <w:p w14:paraId="7C46CEB8" w14:textId="77777777" w:rsidR="009A6C28" w:rsidRP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Tel. (492) 922 9109 922 2924 Correo Electrónico: rectoría@uaz.edu.mx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9A6CF" w14:textId="77777777" w:rsidR="00CE3785" w:rsidRDefault="00CE3785" w:rsidP="009A6C28">
      <w:pPr>
        <w:spacing w:after="0" w:line="240" w:lineRule="auto"/>
      </w:pPr>
      <w:r>
        <w:separator/>
      </w:r>
    </w:p>
  </w:footnote>
  <w:footnote w:type="continuationSeparator" w:id="0">
    <w:p w14:paraId="7D4083E8" w14:textId="77777777" w:rsidR="00CE3785" w:rsidRDefault="00CE3785" w:rsidP="009A6C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0BC57" w14:textId="77777777" w:rsidR="009A6C28" w:rsidRDefault="009A6C28" w:rsidP="009A6C28">
    <w:pPr>
      <w:pStyle w:val="Encabezado"/>
      <w:ind w:left="-851"/>
    </w:pPr>
    <w:r>
      <w:rPr>
        <w:noProof/>
        <w:lang w:eastAsia="es-MX"/>
      </w:rPr>
      <w:drawing>
        <wp:inline distT="0" distB="0" distL="0" distR="0" wp14:anchorId="228D3CCA" wp14:editId="1F61C90F">
          <wp:extent cx="2502000" cy="525600"/>
          <wp:effectExtent l="0" t="0" r="0" b="8255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OSICION OFICI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000" cy="52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5795D">
      <w:t xml:space="preserve"> </w:t>
    </w:r>
    <w:r w:rsidR="0045795D">
      <w:rPr>
        <w:noProof/>
        <w:lang w:eastAsia="es-MX"/>
      </w:rPr>
      <w:drawing>
        <wp:inline distT="0" distB="0" distL="0" distR="0" wp14:anchorId="056AF65B" wp14:editId="7379B37C">
          <wp:extent cx="595638" cy="589105"/>
          <wp:effectExtent l="0" t="0" r="0" b="190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PI_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04" cy="614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ytzQ1NjIyNTZX0lEKTi0uzszPAykwqQUA7Pa/YSwAAAA="/>
  </w:docVars>
  <w:rsids>
    <w:rsidRoot w:val="000E7E4E"/>
    <w:rsid w:val="00065212"/>
    <w:rsid w:val="000E7E4E"/>
    <w:rsid w:val="0012240E"/>
    <w:rsid w:val="00177AAF"/>
    <w:rsid w:val="00275E64"/>
    <w:rsid w:val="002D7B7F"/>
    <w:rsid w:val="002E3C6C"/>
    <w:rsid w:val="0045795D"/>
    <w:rsid w:val="004F7978"/>
    <w:rsid w:val="0052653D"/>
    <w:rsid w:val="0081234E"/>
    <w:rsid w:val="00892913"/>
    <w:rsid w:val="00906E2F"/>
    <w:rsid w:val="009A6C28"/>
    <w:rsid w:val="00A0063F"/>
    <w:rsid w:val="00CE3785"/>
    <w:rsid w:val="00D77486"/>
    <w:rsid w:val="00E34F1B"/>
    <w:rsid w:val="00EA5C64"/>
    <w:rsid w:val="00ED6D18"/>
    <w:rsid w:val="00F8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99FD9A"/>
  <w15:chartTrackingRefBased/>
  <w15:docId w15:val="{436EA5BB-B6AA-4B90-A488-CC1FBF6A0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97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A6C28"/>
  </w:style>
  <w:style w:type="paragraph" w:styleId="Piedepgina">
    <w:name w:val="footer"/>
    <w:basedOn w:val="Normal"/>
    <w:link w:val="Piedepgina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A6C28"/>
  </w:style>
  <w:style w:type="table" w:styleId="Tablaconcuadrcula">
    <w:name w:val="Table Grid"/>
    <w:basedOn w:val="Tablanormal"/>
    <w:uiPriority w:val="39"/>
    <w:qFormat/>
    <w:rsid w:val="009A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0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>Dr. Huizilopoztli Luna García</Manager>
  <Company>MCPI-UAZ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uizilopoztli Luna García</dc:creator>
  <cp:keywords/>
  <dc:description/>
  <cp:lastModifiedBy>Dr. Huizilopoztli Luna García</cp:lastModifiedBy>
  <cp:revision>7</cp:revision>
  <cp:lastPrinted>2021-03-11T13:40:00Z</cp:lastPrinted>
  <dcterms:created xsi:type="dcterms:W3CDTF">2021-04-20T06:20:00Z</dcterms:created>
  <dcterms:modified xsi:type="dcterms:W3CDTF">2021-10-27T17:25:00Z</dcterms:modified>
  <cp:version>v2</cp:version>
</cp:coreProperties>
</file>